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8D68D0" w14:paraId="4FFF0C86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4849F151" w14:textId="77777777" w:rsidR="0000007A" w:rsidRPr="008D68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bookmarkStart w:id="0" w:name="_Hlk212736846"/>
            <w:r w:rsidRPr="008D68D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B858B" w14:textId="77777777" w:rsidR="0000007A" w:rsidRPr="008D68D0" w:rsidRDefault="0054158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8D68D0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Asian Journal of Microbiology and Biotechnology</w:t>
              </w:r>
            </w:hyperlink>
          </w:p>
        </w:tc>
      </w:tr>
      <w:bookmarkEnd w:id="0"/>
      <w:tr w:rsidR="0000007A" w:rsidRPr="008D68D0" w14:paraId="5DFC8BF7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06904128" w14:textId="77777777" w:rsidR="0000007A" w:rsidRPr="008D68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D68D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05227" w14:textId="77777777" w:rsidR="0000007A" w:rsidRPr="008D68D0" w:rsidRDefault="003D275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MAB_13872</w:t>
            </w:r>
          </w:p>
        </w:tc>
      </w:tr>
      <w:tr w:rsidR="0000007A" w:rsidRPr="008D68D0" w14:paraId="7921F2D3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3C926EDA" w14:textId="77777777" w:rsidR="0000007A" w:rsidRPr="008D68D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D68D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37F27" w14:textId="77777777" w:rsidR="0000007A" w:rsidRPr="008D68D0" w:rsidRDefault="003D2759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olecular Detection of </w:t>
            </w:r>
            <w:proofErr w:type="spellStart"/>
            <w:r w:rsidRPr="008D68D0">
              <w:rPr>
                <w:rFonts w:ascii="Arial" w:hAnsi="Arial" w:cs="Arial"/>
                <w:b/>
                <w:sz w:val="20"/>
                <w:szCs w:val="20"/>
                <w:lang w:val="en-GB"/>
              </w:rPr>
              <w:t>Carbapenemase</w:t>
            </w:r>
            <w:proofErr w:type="spellEnd"/>
            <w:r w:rsidRPr="008D68D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Fluoroquinolone Resistance Genes in Multidrug-Resistant Pseudomonas aeruginosa from Hospital Waste</w:t>
            </w:r>
          </w:p>
        </w:tc>
      </w:tr>
      <w:tr w:rsidR="00CF0BBB" w:rsidRPr="008D68D0" w14:paraId="6B8AA557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266D8BEE" w14:textId="77777777" w:rsidR="00CF0BBB" w:rsidRPr="008D68D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8D68D0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DE5ED" w14:textId="77777777" w:rsidR="00CF0BBB" w:rsidRPr="008D68D0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0F5D831" w14:textId="77777777" w:rsidR="00037D52" w:rsidRPr="008D68D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4C70FE" w14:textId="3B495187" w:rsidR="00D95059" w:rsidRPr="008D68D0" w:rsidRDefault="00D95059" w:rsidP="00D95059">
      <w:pPr>
        <w:rPr>
          <w:rFonts w:ascii="Arial" w:hAnsi="Arial" w:cs="Arial"/>
          <w:sz w:val="20"/>
          <w:szCs w:val="20"/>
        </w:rPr>
      </w:pPr>
      <w:bookmarkStart w:id="1" w:name="_Hlk171324449"/>
      <w:bookmarkStart w:id="2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D95059" w:rsidRPr="008D68D0" w14:paraId="6B549BDD" w14:textId="77777777" w:rsidTr="00A3728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0979EC1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8D68D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3B25431" w14:textId="77777777" w:rsidR="00D95059" w:rsidRPr="008D68D0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95059" w:rsidRPr="008D68D0" w14:paraId="24FFD021" w14:textId="77777777" w:rsidTr="00A37289">
        <w:tc>
          <w:tcPr>
            <w:tcW w:w="1265" w:type="pct"/>
            <w:noWrap/>
          </w:tcPr>
          <w:p w14:paraId="27EC52BD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02EF441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145D220E" w14:textId="77777777" w:rsidR="007A6378" w:rsidRPr="008D68D0" w:rsidRDefault="007A6378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3F02EA7" w14:textId="77777777" w:rsidR="00BE2B85" w:rsidRPr="008D68D0" w:rsidRDefault="00BE2B85" w:rsidP="00BE2B8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8D68D0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03AA604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8D68D0" w14:paraId="5B26BAEA" w14:textId="77777777" w:rsidTr="00A37289">
        <w:trPr>
          <w:trHeight w:val="1264"/>
        </w:trPr>
        <w:tc>
          <w:tcPr>
            <w:tcW w:w="1265" w:type="pct"/>
            <w:noWrap/>
          </w:tcPr>
          <w:p w14:paraId="04E05251" w14:textId="77777777" w:rsidR="00D95059" w:rsidRPr="008D68D0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CC2961D" w14:textId="77777777" w:rsidR="00D95059" w:rsidRPr="008D68D0" w:rsidRDefault="00D95059" w:rsidP="00D9505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005A237" w14:textId="5457687C" w:rsidR="00D95059" w:rsidRPr="008D68D0" w:rsidRDefault="001A5E00" w:rsidP="00D95059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will add to the understanding </w:t>
            </w:r>
            <w:r w:rsidR="00A86EEB" w:rsidRPr="008D68D0">
              <w:rPr>
                <w:rFonts w:ascii="Arial" w:hAnsi="Arial" w:cs="Arial"/>
                <w:sz w:val="20"/>
                <w:szCs w:val="20"/>
                <w:lang w:val="en-GB"/>
              </w:rPr>
              <w:t>of role of environmental isolates in disease pers</w:t>
            </w:r>
            <w:r w:rsidR="00950215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istence since P. aeruginosa is an opportunistic </w:t>
            </w:r>
            <w:r w:rsidR="000354CD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pathogen that can cause disease in immunocompromised individuals. It will </w:t>
            </w:r>
            <w:r w:rsidR="00353EDB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also provide an understanding of </w:t>
            </w:r>
            <w:r w:rsidR="00F825EE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why some nosocomial infections are hard to treat. </w:t>
            </w:r>
            <w:r w:rsidR="005C453A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The detection of the various genes in the organism will give a hint on the </w:t>
            </w:r>
            <w:r w:rsidR="00113DCF" w:rsidRPr="008D68D0">
              <w:rPr>
                <w:rFonts w:ascii="Arial" w:hAnsi="Arial" w:cs="Arial"/>
                <w:sz w:val="20"/>
                <w:szCs w:val="20"/>
                <w:lang w:val="en-GB"/>
              </w:rPr>
              <w:t>combination of ways</w:t>
            </w:r>
            <w:r w:rsidR="00D35721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or mechanisms </w:t>
            </w:r>
            <w:r w:rsidR="00113DCF" w:rsidRPr="008D68D0">
              <w:rPr>
                <w:rFonts w:ascii="Arial" w:hAnsi="Arial" w:cs="Arial"/>
                <w:sz w:val="20"/>
                <w:szCs w:val="20"/>
                <w:lang w:val="en-GB"/>
              </w:rPr>
              <w:t>these organisms</w:t>
            </w:r>
            <w:r w:rsidR="00D35721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resist anti</w:t>
            </w:r>
            <w:r w:rsidR="00061426" w:rsidRPr="008D68D0">
              <w:rPr>
                <w:rFonts w:ascii="Arial" w:hAnsi="Arial" w:cs="Arial"/>
                <w:sz w:val="20"/>
                <w:szCs w:val="20"/>
                <w:lang w:val="en-GB"/>
              </w:rPr>
              <w:t>biotics.</w:t>
            </w:r>
          </w:p>
        </w:tc>
        <w:tc>
          <w:tcPr>
            <w:tcW w:w="1523" w:type="pct"/>
          </w:tcPr>
          <w:p w14:paraId="332CDCFE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8D68D0" w14:paraId="733A0902" w14:textId="77777777" w:rsidTr="00A37289">
        <w:trPr>
          <w:trHeight w:val="1262"/>
        </w:trPr>
        <w:tc>
          <w:tcPr>
            <w:tcW w:w="1265" w:type="pct"/>
            <w:noWrap/>
          </w:tcPr>
          <w:p w14:paraId="77DD7726" w14:textId="77777777" w:rsidR="00D95059" w:rsidRPr="008D68D0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630EC56" w14:textId="77777777" w:rsidR="00D95059" w:rsidRPr="008D68D0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DE75891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F3D646D" w14:textId="4DA8A190" w:rsidR="00D95059" w:rsidRPr="008D68D0" w:rsidRDefault="00CC60FD" w:rsidP="00CC60F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Molecular Detection of </w:t>
            </w:r>
            <w:proofErr w:type="spellStart"/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>Carbapenemase</w:t>
            </w:r>
            <w:proofErr w:type="spellEnd"/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and Fluoroquinolone Resistance Genes in Multidrug-Resistant Pseudomonas aeruginosa</w:t>
            </w:r>
            <w:r w:rsidR="00C005B8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Isolated</w:t>
            </w: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from Hospita</w:t>
            </w:r>
            <w:r w:rsidR="00BA63D2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l Environment </w:t>
            </w:r>
            <w:r w:rsidR="00376A88" w:rsidRPr="008D68D0">
              <w:rPr>
                <w:rFonts w:ascii="Arial" w:hAnsi="Arial" w:cs="Arial"/>
                <w:sz w:val="20"/>
                <w:szCs w:val="20"/>
                <w:lang w:val="en-GB"/>
              </w:rPr>
              <w:t>(Because the methodology only states units where the organism was isolated, not the exact wastes</w:t>
            </w:r>
            <w:r w:rsidR="002A3E0E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–like blood on used gloves, discarded cotton wool, </w:t>
            </w:r>
            <w:r w:rsidR="00252C55" w:rsidRPr="008D68D0">
              <w:rPr>
                <w:rFonts w:ascii="Arial" w:hAnsi="Arial" w:cs="Arial"/>
                <w:sz w:val="20"/>
                <w:szCs w:val="20"/>
                <w:lang w:val="en-GB"/>
              </w:rPr>
              <w:t>used needles or the likes).</w:t>
            </w:r>
          </w:p>
        </w:tc>
        <w:tc>
          <w:tcPr>
            <w:tcW w:w="1523" w:type="pct"/>
          </w:tcPr>
          <w:p w14:paraId="01429AD2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8D68D0" w14:paraId="5932FD65" w14:textId="77777777" w:rsidTr="00A37289">
        <w:trPr>
          <w:trHeight w:val="1262"/>
        </w:trPr>
        <w:tc>
          <w:tcPr>
            <w:tcW w:w="1265" w:type="pct"/>
            <w:noWrap/>
          </w:tcPr>
          <w:p w14:paraId="14787DB4" w14:textId="77777777" w:rsidR="00D95059" w:rsidRPr="008D68D0" w:rsidRDefault="00D95059" w:rsidP="00D950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6D7B1783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641F47A" w14:textId="1FA47BA2" w:rsidR="00D95059" w:rsidRPr="008D68D0" w:rsidRDefault="00C41E04" w:rsidP="006664A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>The abstract should include p value in the discussion</w:t>
            </w:r>
            <w:r w:rsidR="007D4DB4" w:rsidRPr="008D68D0">
              <w:rPr>
                <w:rFonts w:ascii="Arial" w:hAnsi="Arial" w:cs="Arial"/>
                <w:sz w:val="20"/>
                <w:szCs w:val="20"/>
                <w:lang w:val="en-GB"/>
              </w:rPr>
              <w:t>. To know whe</w:t>
            </w:r>
            <w:r w:rsidR="00D30EC2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ther there’s significance difference in resistance between the isolates </w:t>
            </w:r>
            <w:r w:rsidR="00D317DB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from the different units or not and whether there’s relationship between the </w:t>
            </w:r>
            <w:r w:rsidR="007F6EC6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resistance and harbouring </w:t>
            </w:r>
            <w:r w:rsidR="00E42334" w:rsidRPr="008D68D0">
              <w:rPr>
                <w:rFonts w:ascii="Arial" w:hAnsi="Arial" w:cs="Arial"/>
                <w:sz w:val="20"/>
                <w:szCs w:val="20"/>
                <w:lang w:val="en-GB"/>
              </w:rPr>
              <w:t>the resistance genes.</w:t>
            </w:r>
          </w:p>
        </w:tc>
        <w:tc>
          <w:tcPr>
            <w:tcW w:w="1523" w:type="pct"/>
          </w:tcPr>
          <w:p w14:paraId="4B4CB7C6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8D68D0" w14:paraId="412156ED" w14:textId="77777777" w:rsidTr="00A37289">
        <w:trPr>
          <w:trHeight w:val="704"/>
        </w:trPr>
        <w:tc>
          <w:tcPr>
            <w:tcW w:w="1265" w:type="pct"/>
            <w:noWrap/>
          </w:tcPr>
          <w:p w14:paraId="142FFD10" w14:textId="77777777" w:rsidR="00D95059" w:rsidRPr="008D68D0" w:rsidRDefault="00D95059" w:rsidP="00D95059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8D68D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00BFB79" w14:textId="5009E495" w:rsidR="00D95059" w:rsidRPr="008D68D0" w:rsidRDefault="00E34813" w:rsidP="00D95059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r w:rsidR="00760F23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it tries to relate antibiotic resistance to harbouring presence of </w:t>
            </w:r>
            <w:r w:rsidR="00EB0D6F" w:rsidRPr="008D68D0">
              <w:rPr>
                <w:rFonts w:ascii="Arial" w:hAnsi="Arial" w:cs="Arial"/>
                <w:sz w:val="20"/>
                <w:szCs w:val="20"/>
                <w:lang w:val="en-GB"/>
              </w:rPr>
              <w:t>resistance genes that will help explain the mechanism of resistance.</w:t>
            </w:r>
          </w:p>
        </w:tc>
        <w:tc>
          <w:tcPr>
            <w:tcW w:w="1523" w:type="pct"/>
          </w:tcPr>
          <w:p w14:paraId="36BB0E53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8D68D0" w14:paraId="66ED136A" w14:textId="77777777" w:rsidTr="00A37289">
        <w:trPr>
          <w:trHeight w:val="703"/>
        </w:trPr>
        <w:tc>
          <w:tcPr>
            <w:tcW w:w="1265" w:type="pct"/>
            <w:noWrap/>
          </w:tcPr>
          <w:p w14:paraId="37109498" w14:textId="77777777" w:rsidR="00D95059" w:rsidRPr="008D68D0" w:rsidRDefault="00D95059" w:rsidP="00D950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12216489" w14:textId="6DAF98D4" w:rsidR="00D95059" w:rsidRPr="008D68D0" w:rsidRDefault="00781119" w:rsidP="00D95059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>Yes, references are okay.</w:t>
            </w:r>
          </w:p>
        </w:tc>
        <w:tc>
          <w:tcPr>
            <w:tcW w:w="1523" w:type="pct"/>
          </w:tcPr>
          <w:p w14:paraId="261AA307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95059" w:rsidRPr="008D68D0" w14:paraId="05EF5E2E" w14:textId="77777777" w:rsidTr="00A37289">
        <w:trPr>
          <w:trHeight w:val="386"/>
        </w:trPr>
        <w:tc>
          <w:tcPr>
            <w:tcW w:w="1265" w:type="pct"/>
            <w:noWrap/>
          </w:tcPr>
          <w:p w14:paraId="300EBB7A" w14:textId="77777777" w:rsidR="00D95059" w:rsidRPr="008D68D0" w:rsidRDefault="00D95059" w:rsidP="00D950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8D68D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403AF55C" w14:textId="77777777" w:rsidR="00D95059" w:rsidRPr="008D68D0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3ABB84E" w14:textId="77777777" w:rsidR="00F97F5E" w:rsidRPr="008D68D0" w:rsidRDefault="00C1193D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It’s okay, but there are typographical errors.  For example: </w:t>
            </w:r>
            <w:r w:rsidR="00742239" w:rsidRPr="008D68D0">
              <w:rPr>
                <w:rFonts w:ascii="Arial" w:hAnsi="Arial" w:cs="Arial"/>
                <w:sz w:val="20"/>
                <w:szCs w:val="20"/>
                <w:lang w:val="en-GB"/>
              </w:rPr>
              <w:t>In 2.2</w:t>
            </w:r>
            <w:r w:rsidR="006E1E9A" w:rsidRPr="008D68D0">
              <w:rPr>
                <w:rFonts w:ascii="Arial" w:hAnsi="Arial" w:cs="Arial"/>
                <w:sz w:val="20"/>
                <w:szCs w:val="20"/>
                <w:lang w:val="en-GB"/>
              </w:rPr>
              <w:t>, where it says Biochemical test such as catalase</w:t>
            </w:r>
            <w:proofErr w:type="gramStart"/>
            <w:r w:rsidR="006E1E9A" w:rsidRPr="008D68D0">
              <w:rPr>
                <w:rFonts w:ascii="Arial" w:hAnsi="Arial" w:cs="Arial"/>
                <w:sz w:val="20"/>
                <w:szCs w:val="20"/>
                <w:lang w:val="en-GB"/>
              </w:rPr>
              <w:t>....we’re</w:t>
            </w:r>
            <w:proofErr w:type="gramEnd"/>
            <w:r w:rsidR="006E1E9A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carried out. The </w:t>
            </w:r>
            <w:r w:rsidR="003C738C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“such as” should be removed to make the statement </w:t>
            </w:r>
            <w:r w:rsidR="00830127" w:rsidRPr="008D68D0">
              <w:rPr>
                <w:rFonts w:ascii="Arial" w:hAnsi="Arial" w:cs="Arial"/>
                <w:sz w:val="20"/>
                <w:szCs w:val="20"/>
                <w:lang w:val="en-GB"/>
              </w:rPr>
              <w:t>specific</w:t>
            </w:r>
            <w:r w:rsidR="00017E13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830127" w:rsidRPr="008D68D0">
              <w:rPr>
                <w:rFonts w:ascii="Arial" w:hAnsi="Arial" w:cs="Arial"/>
                <w:sz w:val="20"/>
                <w:szCs w:val="20"/>
                <w:lang w:val="en-GB"/>
              </w:rPr>
              <w:t>The tests are already known and carried out</w:t>
            </w:r>
            <w:r w:rsidR="00CF0EF6" w:rsidRPr="008D68D0">
              <w:rPr>
                <w:rFonts w:ascii="Arial" w:hAnsi="Arial" w:cs="Arial"/>
                <w:sz w:val="20"/>
                <w:szCs w:val="20"/>
                <w:lang w:val="en-GB"/>
              </w:rPr>
              <w:t>, they should be mentioned as they are.</w:t>
            </w:r>
            <w:r w:rsidR="00C81883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012F7219" w14:textId="77777777" w:rsidR="00F97F5E" w:rsidRPr="008D68D0" w:rsidRDefault="00F97F5E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9D32A3" w14:textId="77777777" w:rsidR="00D95059" w:rsidRPr="008D68D0" w:rsidRDefault="00D602D4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>Spelling errors should be checked at 2.6</w:t>
            </w:r>
            <w:r w:rsidR="008121C0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39581A" w:rsidRPr="008D68D0">
              <w:rPr>
                <w:rFonts w:ascii="Arial" w:hAnsi="Arial" w:cs="Arial"/>
                <w:sz w:val="20"/>
                <w:szCs w:val="20"/>
                <w:lang w:val="en-GB"/>
              </w:rPr>
              <w:t>(double L in the spelling of L</w:t>
            </w:r>
            <w:r w:rsidR="000C5C33" w:rsidRPr="008D68D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="00077549" w:rsidRPr="008D68D0">
              <w:rPr>
                <w:rFonts w:ascii="Arial" w:hAnsi="Arial" w:cs="Arial"/>
                <w:sz w:val="20"/>
                <w:szCs w:val="20"/>
                <w:lang w:val="en-GB"/>
              </w:rPr>
              <w:t>3.3</w:t>
            </w:r>
            <w:r w:rsidR="000C5C33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0C5C33" w:rsidRPr="008D68D0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r w:rsidR="00077549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1314E3" w:rsidRPr="008D68D0">
              <w:rPr>
                <w:rFonts w:ascii="Arial" w:hAnsi="Arial" w:cs="Arial"/>
                <w:sz w:val="20"/>
                <w:szCs w:val="20"/>
                <w:lang w:val="en-GB"/>
              </w:rPr>
              <w:t>resistance</w:t>
            </w:r>
            <w:proofErr w:type="gramEnd"/>
            <w:r w:rsidR="001314E3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to quinolones),</w:t>
            </w:r>
            <w:r w:rsidR="00E875BB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077549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3.4 </w:t>
            </w:r>
            <w:r w:rsidR="00504938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(isolates) </w:t>
            </w:r>
            <w:r w:rsidR="00077549" w:rsidRPr="008D68D0">
              <w:rPr>
                <w:rFonts w:ascii="Arial" w:hAnsi="Arial" w:cs="Arial"/>
                <w:sz w:val="20"/>
                <w:szCs w:val="20"/>
                <w:lang w:val="en-GB"/>
              </w:rPr>
              <w:t>and 3.5</w:t>
            </w:r>
            <w:r w:rsidR="00E875BB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(resistance genes)</w:t>
            </w:r>
            <w:r w:rsidR="008121C0" w:rsidRPr="008D68D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5E287664" w14:textId="77777777" w:rsidR="008121C0" w:rsidRPr="008D68D0" w:rsidRDefault="008121C0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E3B38C" w14:textId="4F62F807" w:rsidR="008121C0" w:rsidRPr="008D68D0" w:rsidRDefault="008121C0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Discussion </w:t>
            </w:r>
            <w:proofErr w:type="gramStart"/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>need</w:t>
            </w:r>
            <w:proofErr w:type="gramEnd"/>
            <w:r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to be improved</w:t>
            </w:r>
            <w:r w:rsidR="00843F32" w:rsidRPr="008D68D0">
              <w:rPr>
                <w:rFonts w:ascii="Arial" w:hAnsi="Arial" w:cs="Arial"/>
                <w:sz w:val="20"/>
                <w:szCs w:val="20"/>
                <w:lang w:val="en-GB"/>
              </w:rPr>
              <w:t xml:space="preserve"> please.</w:t>
            </w:r>
          </w:p>
        </w:tc>
        <w:tc>
          <w:tcPr>
            <w:tcW w:w="1523" w:type="pct"/>
          </w:tcPr>
          <w:p w14:paraId="2A6BD5A1" w14:textId="77777777" w:rsidR="00D95059" w:rsidRPr="008D68D0" w:rsidRDefault="00D95059" w:rsidP="00D950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95059" w:rsidRPr="008D68D0" w14:paraId="494B2037" w14:textId="77777777" w:rsidTr="00A37289">
        <w:trPr>
          <w:trHeight w:val="1178"/>
        </w:trPr>
        <w:tc>
          <w:tcPr>
            <w:tcW w:w="1265" w:type="pct"/>
            <w:noWrap/>
          </w:tcPr>
          <w:p w14:paraId="4AFCB246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MS Mincho" w:hAnsi="Arial" w:cs="Arial"/>
                <w:bCs/>
                <w:sz w:val="20"/>
                <w:szCs w:val="20"/>
                <w:u w:val="single"/>
                <w:lang w:val="en-GB"/>
              </w:rPr>
              <w:t>Optional/General</w:t>
            </w:r>
            <w:r w:rsidRPr="008D68D0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5B4FFDAC" w14:textId="77777777" w:rsidR="00D95059" w:rsidRPr="008D68D0" w:rsidRDefault="00D95059" w:rsidP="00D950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398C43E" w14:textId="77777777" w:rsidR="00D95059" w:rsidRPr="008D68D0" w:rsidRDefault="000004E8" w:rsidP="00D95059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The findings </w:t>
            </w:r>
            <w:proofErr w:type="gramStart"/>
            <w:r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shows</w:t>
            </w:r>
            <w:proofErr w:type="gramEnd"/>
            <w:r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CE79A8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six of the isolates to be Multidrug Resistant, </w:t>
            </w:r>
            <w:r w:rsidR="00A46BBE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but result for molecular gene detection shows only one </w:t>
            </w:r>
            <w:r w:rsidR="009B27BB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isolate was assayed for the presence of the genes. </w:t>
            </w:r>
            <w:r w:rsidR="00B95E99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That is inconsistency. </w:t>
            </w:r>
          </w:p>
          <w:p w14:paraId="47629193" w14:textId="77777777" w:rsidR="005217EF" w:rsidRPr="008D68D0" w:rsidRDefault="005217EF" w:rsidP="00D95059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The Gel Electrophoresis Image </w:t>
            </w:r>
            <w:r w:rsidR="009F43D1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is not well labelled. </w:t>
            </w:r>
            <w:r w:rsidR="008F5EF5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The six isolates should be on the image plus a control sample</w:t>
            </w:r>
            <w:r w:rsidR="00006A12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. The bands should be pointed </w:t>
            </w:r>
            <w:r w:rsidR="00692A17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with precision </w:t>
            </w:r>
            <w:r w:rsidR="00777AEF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and base pairs stated. </w:t>
            </w:r>
          </w:p>
          <w:p w14:paraId="277E50D5" w14:textId="77777777" w:rsidR="00777AEF" w:rsidRPr="008D68D0" w:rsidRDefault="00777AEF" w:rsidP="00D95059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</w:p>
          <w:p w14:paraId="26C38BF3" w14:textId="07787ED9" w:rsidR="00777AEF" w:rsidRPr="008D68D0" w:rsidRDefault="00777AEF" w:rsidP="00D95059">
            <w:pP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The statistical shouldn’t be </w:t>
            </w:r>
            <w:r w:rsidR="0033205B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descriptive only but include inferential</w:t>
            </w:r>
            <w:r w:rsidR="00D314A4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like Chi-square </w:t>
            </w:r>
            <w:r w:rsidR="00B503C7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to analyse whether there is significant difference in </w:t>
            </w:r>
            <w:r w:rsidR="000F7012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Pseudomonas aeruginosa count</w:t>
            </w:r>
            <w:r w:rsidR="008C53DC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across the sampled sites, whether antibiotic resistance </w:t>
            </w:r>
            <w:r w:rsidR="007F4EFF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differs across </w:t>
            </w:r>
            <w:r w:rsidR="00C66F34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the isolates from different the different sources </w:t>
            </w:r>
            <w:r w:rsidR="00327CBD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and whether </w:t>
            </w:r>
            <w:r w:rsidR="000E006F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presence of resistance genes is statistically </w:t>
            </w:r>
            <w:r w:rsidR="00565247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different or the same across all</w:t>
            </w:r>
            <w:r w:rsidR="006647AA" w:rsidRPr="008D68D0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isolates from the different sources. </w:t>
            </w:r>
          </w:p>
        </w:tc>
        <w:tc>
          <w:tcPr>
            <w:tcW w:w="1523" w:type="pct"/>
          </w:tcPr>
          <w:p w14:paraId="36DCA24C" w14:textId="77777777" w:rsidR="00D95059" w:rsidRPr="008D68D0" w:rsidRDefault="00D95059" w:rsidP="00D9505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621FB951" w14:textId="77777777" w:rsidR="00D95059" w:rsidRPr="008D68D0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615425F" w14:textId="77777777" w:rsidR="00D95059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F3DEC93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B6332C2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DB1ECE3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4C9FCE9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F41A593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496D767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3AB5433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2F28E0E" w14:textId="77777777" w:rsid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57F9218" w14:textId="77777777" w:rsidR="008D68D0" w:rsidRPr="008D68D0" w:rsidRDefault="008D68D0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8A03092" w14:textId="285EEDAE" w:rsidR="00D95059" w:rsidRPr="008D68D0" w:rsidRDefault="00D95059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2"/>
        <w:gridCol w:w="4303"/>
        <w:gridCol w:w="4295"/>
      </w:tblGrid>
      <w:tr w:rsidR="008F66B7" w:rsidRPr="008D68D0" w14:paraId="727BCBFE" w14:textId="77777777" w:rsidTr="008F66B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F36FA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883"/>
            <w:bookmarkStart w:id="4" w:name="_Hlk156057704"/>
            <w:r w:rsidRPr="008D68D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D68D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B3D1C83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F66B7" w:rsidRPr="008D68D0" w14:paraId="706B6FC1" w14:textId="77777777" w:rsidTr="008F66B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DB99A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5F2D4" w14:textId="77777777" w:rsidR="008F66B7" w:rsidRPr="008D68D0" w:rsidRDefault="008F66B7" w:rsidP="008F66B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8D68D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19D77" w14:textId="77777777" w:rsidR="008F66B7" w:rsidRPr="008D68D0" w:rsidRDefault="008F66B7" w:rsidP="008F66B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D68D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D68D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09287AA" w14:textId="77777777" w:rsidR="008F66B7" w:rsidRPr="008D68D0" w:rsidRDefault="008F66B7" w:rsidP="008F66B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F66B7" w:rsidRPr="008D68D0" w14:paraId="401D5DAB" w14:textId="77777777" w:rsidTr="008F66B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B27A3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8D68D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51C810B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F3AE6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D68D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D68D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D68D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ED329FF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F0E6E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D95B78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196C556" w14:textId="77777777" w:rsidR="008F66B7" w:rsidRPr="008D68D0" w:rsidRDefault="008F66B7" w:rsidP="008F66B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3"/>
    </w:tbl>
    <w:p w14:paraId="419F327A" w14:textId="77777777" w:rsidR="008F66B7" w:rsidRPr="008D68D0" w:rsidRDefault="008F66B7" w:rsidP="008F66B7">
      <w:pPr>
        <w:rPr>
          <w:rFonts w:ascii="Arial" w:hAnsi="Arial" w:cs="Arial"/>
          <w:sz w:val="20"/>
          <w:szCs w:val="20"/>
        </w:rPr>
      </w:pPr>
    </w:p>
    <w:bookmarkEnd w:id="1"/>
    <w:bookmarkEnd w:id="2"/>
    <w:bookmarkEnd w:id="4"/>
    <w:p w14:paraId="03E4FDD3" w14:textId="77777777" w:rsidR="008D68D0" w:rsidRPr="003943FE" w:rsidRDefault="008D68D0" w:rsidP="008D68D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943FE">
        <w:rPr>
          <w:rFonts w:ascii="Arial" w:hAnsi="Arial" w:cs="Arial"/>
          <w:b/>
          <w:u w:val="single"/>
        </w:rPr>
        <w:t>Reviewer details:</w:t>
      </w:r>
    </w:p>
    <w:p w14:paraId="02EA416D" w14:textId="77777777" w:rsidR="008D68D0" w:rsidRDefault="008D68D0" w:rsidP="008D68D0">
      <w:r w:rsidRPr="003943FE">
        <w:rPr>
          <w:rFonts w:ascii="Arial" w:hAnsi="Arial" w:cs="Arial"/>
          <w:b/>
          <w:sz w:val="20"/>
          <w:szCs w:val="20"/>
        </w:rPr>
        <w:t>Hassan Iliya Haruna, Nigeria</w:t>
      </w:r>
    </w:p>
    <w:p w14:paraId="5CD0F185" w14:textId="77777777" w:rsidR="008F66B7" w:rsidRPr="008D68D0" w:rsidRDefault="008F66B7" w:rsidP="00D950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sectPr w:rsidR="008F66B7" w:rsidRPr="008D68D0" w:rsidSect="00054F22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CA71D1" w14:textId="77777777" w:rsidR="00FB7184" w:rsidRPr="0000007A" w:rsidRDefault="00FB7184" w:rsidP="0099583E">
      <w:r>
        <w:separator/>
      </w:r>
    </w:p>
  </w:endnote>
  <w:endnote w:type="continuationSeparator" w:id="0">
    <w:p w14:paraId="4F19B04D" w14:textId="77777777" w:rsidR="00FB7184" w:rsidRPr="0000007A" w:rsidRDefault="00FB718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A09C9" w14:textId="77777777" w:rsidR="00FB7184" w:rsidRPr="0000007A" w:rsidRDefault="00FB7184" w:rsidP="0099583E">
      <w:r>
        <w:separator/>
      </w:r>
    </w:p>
  </w:footnote>
  <w:footnote w:type="continuationSeparator" w:id="0">
    <w:p w14:paraId="03EB0641" w14:textId="77777777" w:rsidR="00FB7184" w:rsidRPr="0000007A" w:rsidRDefault="00FB718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5395B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0A2F41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29266854">
    <w:abstractNumId w:val="3"/>
  </w:num>
  <w:num w:numId="2" w16cid:durableId="368652329">
    <w:abstractNumId w:val="7"/>
  </w:num>
  <w:num w:numId="3" w16cid:durableId="1848053433">
    <w:abstractNumId w:val="6"/>
  </w:num>
  <w:num w:numId="4" w16cid:durableId="578445218">
    <w:abstractNumId w:val="8"/>
  </w:num>
  <w:num w:numId="5" w16cid:durableId="1540236454">
    <w:abstractNumId w:val="5"/>
  </w:num>
  <w:num w:numId="6" w16cid:durableId="318002145">
    <w:abstractNumId w:val="0"/>
  </w:num>
  <w:num w:numId="7" w16cid:durableId="1791632392">
    <w:abstractNumId w:val="2"/>
  </w:num>
  <w:num w:numId="8" w16cid:durableId="702900217">
    <w:abstractNumId w:val="10"/>
  </w:num>
  <w:num w:numId="9" w16cid:durableId="1616474372">
    <w:abstractNumId w:val="9"/>
  </w:num>
  <w:num w:numId="10" w16cid:durableId="1914512643">
    <w:abstractNumId w:val="1"/>
  </w:num>
  <w:num w:numId="11" w16cid:durableId="348878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004E8"/>
    <w:rsid w:val="00006A12"/>
    <w:rsid w:val="00010403"/>
    <w:rsid w:val="00012C8B"/>
    <w:rsid w:val="000137C6"/>
    <w:rsid w:val="00017E13"/>
    <w:rsid w:val="00021981"/>
    <w:rsid w:val="000234E1"/>
    <w:rsid w:val="00024CAE"/>
    <w:rsid w:val="0002598E"/>
    <w:rsid w:val="000354CD"/>
    <w:rsid w:val="00037D52"/>
    <w:rsid w:val="00040915"/>
    <w:rsid w:val="000450FC"/>
    <w:rsid w:val="00054F22"/>
    <w:rsid w:val="00056CB0"/>
    <w:rsid w:val="00061426"/>
    <w:rsid w:val="0006257C"/>
    <w:rsid w:val="00077549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C5C33"/>
    <w:rsid w:val="000E006F"/>
    <w:rsid w:val="000F310B"/>
    <w:rsid w:val="000F570C"/>
    <w:rsid w:val="000F7012"/>
    <w:rsid w:val="00101322"/>
    <w:rsid w:val="00113DCF"/>
    <w:rsid w:val="00114CDC"/>
    <w:rsid w:val="001314E3"/>
    <w:rsid w:val="00135749"/>
    <w:rsid w:val="00136984"/>
    <w:rsid w:val="00143E29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5E00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2C55"/>
    <w:rsid w:val="00252F12"/>
    <w:rsid w:val="0025366D"/>
    <w:rsid w:val="00262634"/>
    <w:rsid w:val="00275984"/>
    <w:rsid w:val="00280EC9"/>
    <w:rsid w:val="0028120E"/>
    <w:rsid w:val="00291D08"/>
    <w:rsid w:val="00292B10"/>
    <w:rsid w:val="00293482"/>
    <w:rsid w:val="002A3E0E"/>
    <w:rsid w:val="002A5799"/>
    <w:rsid w:val="002E2339"/>
    <w:rsid w:val="002E4E16"/>
    <w:rsid w:val="002E6D86"/>
    <w:rsid w:val="002F6935"/>
    <w:rsid w:val="003154F8"/>
    <w:rsid w:val="003204B8"/>
    <w:rsid w:val="003232B7"/>
    <w:rsid w:val="00327CBD"/>
    <w:rsid w:val="0033205B"/>
    <w:rsid w:val="0033692F"/>
    <w:rsid w:val="00353EDB"/>
    <w:rsid w:val="003560BD"/>
    <w:rsid w:val="00366375"/>
    <w:rsid w:val="00376A88"/>
    <w:rsid w:val="0039581A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C738C"/>
    <w:rsid w:val="003D2759"/>
    <w:rsid w:val="003E746A"/>
    <w:rsid w:val="003E749F"/>
    <w:rsid w:val="00405613"/>
    <w:rsid w:val="00407D92"/>
    <w:rsid w:val="00422010"/>
    <w:rsid w:val="004343E4"/>
    <w:rsid w:val="0044519B"/>
    <w:rsid w:val="00457AB1"/>
    <w:rsid w:val="00457BC0"/>
    <w:rsid w:val="00462996"/>
    <w:rsid w:val="00490153"/>
    <w:rsid w:val="004909B5"/>
    <w:rsid w:val="004B0818"/>
    <w:rsid w:val="004B4CAD"/>
    <w:rsid w:val="004C3DF1"/>
    <w:rsid w:val="004D2E36"/>
    <w:rsid w:val="004D6284"/>
    <w:rsid w:val="004E010F"/>
    <w:rsid w:val="004F7CEA"/>
    <w:rsid w:val="00503AB6"/>
    <w:rsid w:val="005047C5"/>
    <w:rsid w:val="00504938"/>
    <w:rsid w:val="005217EF"/>
    <w:rsid w:val="00531824"/>
    <w:rsid w:val="00531C82"/>
    <w:rsid w:val="00533FC1"/>
    <w:rsid w:val="00535A4C"/>
    <w:rsid w:val="00541583"/>
    <w:rsid w:val="0054564B"/>
    <w:rsid w:val="00545A13"/>
    <w:rsid w:val="00546343"/>
    <w:rsid w:val="00557CD3"/>
    <w:rsid w:val="005600D3"/>
    <w:rsid w:val="00560D3C"/>
    <w:rsid w:val="00565247"/>
    <w:rsid w:val="00567DE0"/>
    <w:rsid w:val="005713FA"/>
    <w:rsid w:val="005735A5"/>
    <w:rsid w:val="00584A7E"/>
    <w:rsid w:val="005C25A0"/>
    <w:rsid w:val="005C453A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647AA"/>
    <w:rsid w:val="006664A0"/>
    <w:rsid w:val="0067046C"/>
    <w:rsid w:val="00680EB4"/>
    <w:rsid w:val="0068446F"/>
    <w:rsid w:val="00691B23"/>
    <w:rsid w:val="00692A17"/>
    <w:rsid w:val="00696CAD"/>
    <w:rsid w:val="006A5E0B"/>
    <w:rsid w:val="006C3797"/>
    <w:rsid w:val="006E1E9A"/>
    <w:rsid w:val="006E4337"/>
    <w:rsid w:val="006E7D6E"/>
    <w:rsid w:val="00701186"/>
    <w:rsid w:val="00707BE1"/>
    <w:rsid w:val="007238EB"/>
    <w:rsid w:val="007317C3"/>
    <w:rsid w:val="00735257"/>
    <w:rsid w:val="0073538B"/>
    <w:rsid w:val="00742239"/>
    <w:rsid w:val="00760F23"/>
    <w:rsid w:val="00765D37"/>
    <w:rsid w:val="00766889"/>
    <w:rsid w:val="00766A0D"/>
    <w:rsid w:val="00767F8C"/>
    <w:rsid w:val="0077245B"/>
    <w:rsid w:val="00774427"/>
    <w:rsid w:val="00777AEF"/>
    <w:rsid w:val="00780B67"/>
    <w:rsid w:val="00781119"/>
    <w:rsid w:val="007A6378"/>
    <w:rsid w:val="007C1B79"/>
    <w:rsid w:val="007D0246"/>
    <w:rsid w:val="007D4DB4"/>
    <w:rsid w:val="007E2523"/>
    <w:rsid w:val="007F4EFF"/>
    <w:rsid w:val="007F5873"/>
    <w:rsid w:val="007F6EC6"/>
    <w:rsid w:val="008121C0"/>
    <w:rsid w:val="008133DE"/>
    <w:rsid w:val="00815F94"/>
    <w:rsid w:val="008224E2"/>
    <w:rsid w:val="00825DC9"/>
    <w:rsid w:val="0082676D"/>
    <w:rsid w:val="00830127"/>
    <w:rsid w:val="00843F32"/>
    <w:rsid w:val="00846F1F"/>
    <w:rsid w:val="00864044"/>
    <w:rsid w:val="00872E19"/>
    <w:rsid w:val="00877F10"/>
    <w:rsid w:val="00882091"/>
    <w:rsid w:val="00893E75"/>
    <w:rsid w:val="008C2F62"/>
    <w:rsid w:val="008C53DC"/>
    <w:rsid w:val="008D020E"/>
    <w:rsid w:val="008D0C45"/>
    <w:rsid w:val="008D68D0"/>
    <w:rsid w:val="008F36E4"/>
    <w:rsid w:val="008F5EF5"/>
    <w:rsid w:val="008F66B7"/>
    <w:rsid w:val="00931A4E"/>
    <w:rsid w:val="00950215"/>
    <w:rsid w:val="009553EC"/>
    <w:rsid w:val="00956A49"/>
    <w:rsid w:val="00982766"/>
    <w:rsid w:val="009852C4"/>
    <w:rsid w:val="00994803"/>
    <w:rsid w:val="0099583E"/>
    <w:rsid w:val="009A0242"/>
    <w:rsid w:val="009A586C"/>
    <w:rsid w:val="009A59ED"/>
    <w:rsid w:val="009B27BB"/>
    <w:rsid w:val="009B626B"/>
    <w:rsid w:val="009C5642"/>
    <w:rsid w:val="009C5EC7"/>
    <w:rsid w:val="009C6373"/>
    <w:rsid w:val="009E13C3"/>
    <w:rsid w:val="009E6A30"/>
    <w:rsid w:val="009F29EB"/>
    <w:rsid w:val="009F43D1"/>
    <w:rsid w:val="00A001A0"/>
    <w:rsid w:val="00A038E0"/>
    <w:rsid w:val="00A06CCE"/>
    <w:rsid w:val="00A12C83"/>
    <w:rsid w:val="00A31AAC"/>
    <w:rsid w:val="00A32905"/>
    <w:rsid w:val="00A36C95"/>
    <w:rsid w:val="00A37289"/>
    <w:rsid w:val="00A37DE3"/>
    <w:rsid w:val="00A452CA"/>
    <w:rsid w:val="00A46BBE"/>
    <w:rsid w:val="00A519D1"/>
    <w:rsid w:val="00A52596"/>
    <w:rsid w:val="00A56A83"/>
    <w:rsid w:val="00A62648"/>
    <w:rsid w:val="00A652B4"/>
    <w:rsid w:val="00A65C50"/>
    <w:rsid w:val="00A86EEB"/>
    <w:rsid w:val="00AA41B3"/>
    <w:rsid w:val="00AA4EE8"/>
    <w:rsid w:val="00AB1ED6"/>
    <w:rsid w:val="00AB22E4"/>
    <w:rsid w:val="00AB2B01"/>
    <w:rsid w:val="00AB397D"/>
    <w:rsid w:val="00AB638A"/>
    <w:rsid w:val="00AB6E43"/>
    <w:rsid w:val="00AC1349"/>
    <w:rsid w:val="00AD1B5F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503C7"/>
    <w:rsid w:val="00B62087"/>
    <w:rsid w:val="00B62F41"/>
    <w:rsid w:val="00B7370F"/>
    <w:rsid w:val="00B760E1"/>
    <w:rsid w:val="00B95E99"/>
    <w:rsid w:val="00BA1AB3"/>
    <w:rsid w:val="00BA63D2"/>
    <w:rsid w:val="00BA6421"/>
    <w:rsid w:val="00BB4FEC"/>
    <w:rsid w:val="00BC402F"/>
    <w:rsid w:val="00BE0C20"/>
    <w:rsid w:val="00BE13EF"/>
    <w:rsid w:val="00BE2B85"/>
    <w:rsid w:val="00BE40A5"/>
    <w:rsid w:val="00BE6454"/>
    <w:rsid w:val="00BF75D4"/>
    <w:rsid w:val="00C005B8"/>
    <w:rsid w:val="00C02EF8"/>
    <w:rsid w:val="00C069B5"/>
    <w:rsid w:val="00C10283"/>
    <w:rsid w:val="00C1031E"/>
    <w:rsid w:val="00C118EC"/>
    <w:rsid w:val="00C1193D"/>
    <w:rsid w:val="00C12113"/>
    <w:rsid w:val="00C22886"/>
    <w:rsid w:val="00C25C8F"/>
    <w:rsid w:val="00C263C6"/>
    <w:rsid w:val="00C41E04"/>
    <w:rsid w:val="00C635B6"/>
    <w:rsid w:val="00C66F34"/>
    <w:rsid w:val="00C81883"/>
    <w:rsid w:val="00C84097"/>
    <w:rsid w:val="00CB1655"/>
    <w:rsid w:val="00CB3665"/>
    <w:rsid w:val="00CB429B"/>
    <w:rsid w:val="00CC60FD"/>
    <w:rsid w:val="00CD093E"/>
    <w:rsid w:val="00CD1556"/>
    <w:rsid w:val="00CD1FD7"/>
    <w:rsid w:val="00CE3FE4"/>
    <w:rsid w:val="00CE5AC7"/>
    <w:rsid w:val="00CE79A8"/>
    <w:rsid w:val="00CF0BBB"/>
    <w:rsid w:val="00CF0EF6"/>
    <w:rsid w:val="00CF52C0"/>
    <w:rsid w:val="00CF5CAE"/>
    <w:rsid w:val="00D1283A"/>
    <w:rsid w:val="00D17979"/>
    <w:rsid w:val="00D2075F"/>
    <w:rsid w:val="00D30EC2"/>
    <w:rsid w:val="00D314A4"/>
    <w:rsid w:val="00D317DB"/>
    <w:rsid w:val="00D35721"/>
    <w:rsid w:val="00D37E12"/>
    <w:rsid w:val="00D40416"/>
    <w:rsid w:val="00D40553"/>
    <w:rsid w:val="00D4782A"/>
    <w:rsid w:val="00D602D4"/>
    <w:rsid w:val="00D7603E"/>
    <w:rsid w:val="00D7646F"/>
    <w:rsid w:val="00D90124"/>
    <w:rsid w:val="00D90D23"/>
    <w:rsid w:val="00D9392F"/>
    <w:rsid w:val="00D95059"/>
    <w:rsid w:val="00DA2085"/>
    <w:rsid w:val="00DA41F5"/>
    <w:rsid w:val="00DA41FC"/>
    <w:rsid w:val="00DB4568"/>
    <w:rsid w:val="00DB7E1B"/>
    <w:rsid w:val="00DC1638"/>
    <w:rsid w:val="00DC1D81"/>
    <w:rsid w:val="00E135CB"/>
    <w:rsid w:val="00E34813"/>
    <w:rsid w:val="00E42334"/>
    <w:rsid w:val="00E451EA"/>
    <w:rsid w:val="00E57F4B"/>
    <w:rsid w:val="00E63889"/>
    <w:rsid w:val="00E71C8D"/>
    <w:rsid w:val="00E72360"/>
    <w:rsid w:val="00E87219"/>
    <w:rsid w:val="00E875BB"/>
    <w:rsid w:val="00E972A7"/>
    <w:rsid w:val="00EB0D6F"/>
    <w:rsid w:val="00EB2F55"/>
    <w:rsid w:val="00EB3E91"/>
    <w:rsid w:val="00EC6894"/>
    <w:rsid w:val="00ED0959"/>
    <w:rsid w:val="00ED1225"/>
    <w:rsid w:val="00ED6B12"/>
    <w:rsid w:val="00EF2AA5"/>
    <w:rsid w:val="00EF326D"/>
    <w:rsid w:val="00EF53FE"/>
    <w:rsid w:val="00F2643C"/>
    <w:rsid w:val="00F32FF5"/>
    <w:rsid w:val="00F3669D"/>
    <w:rsid w:val="00F405F8"/>
    <w:rsid w:val="00F45B5A"/>
    <w:rsid w:val="00F4700F"/>
    <w:rsid w:val="00F573EA"/>
    <w:rsid w:val="00F57E9D"/>
    <w:rsid w:val="00F825EE"/>
    <w:rsid w:val="00F97F5E"/>
    <w:rsid w:val="00FA3A1C"/>
    <w:rsid w:val="00FA6528"/>
    <w:rsid w:val="00FA7F91"/>
    <w:rsid w:val="00FB7184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56FE80"/>
  <w15:chartTrackingRefBased/>
  <w15:docId w15:val="{5E884FAE-B8D3-9348-9887-91A7A1EC7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9015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D68D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AJM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DD48EF-E383-48A3-95A3-8B36CB254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0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505090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AJM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89</cp:revision>
  <dcterms:created xsi:type="dcterms:W3CDTF">2025-10-28T18:02:00Z</dcterms:created>
  <dcterms:modified xsi:type="dcterms:W3CDTF">2025-11-08T12:03:00Z</dcterms:modified>
</cp:coreProperties>
</file>